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C6E6FC0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E361D2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7DE471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522392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47145E0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DA24E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83A7F1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CA844C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0E824A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456D4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55C244EE"/>
    <w:multiLevelType w:val="multilevel"/>
    <w:tmpl w:val="E3829E98"/>
    <w:lvl w:ilvl="0">
      <w:start w:val="1"/>
      <w:numFmt w:val="decimal"/>
      <w:pStyle w:val="Heading2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1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2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213A9E"/>
    <w:pPr>
      <w:keepNext/>
      <w:keepLines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213A9E"/>
    <w:pPr>
      <w:keepNext/>
      <w:keepLines/>
      <w:numPr>
        <w:numId w:val="12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7:25:49Z</dcterms:created>
  <dcterms:modified xsi:type="dcterms:W3CDTF">2023-09-11T17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